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4DA9" w14:textId="28E21DF8" w:rsidR="00871E85" w:rsidRPr="00F86FCA" w:rsidRDefault="00F86FCA" w:rsidP="00F86FCA">
      <w:pPr>
        <w:spacing w:after="0" w:line="276" w:lineRule="auto"/>
        <w:jc w:val="center"/>
        <w:rPr>
          <w:b/>
          <w:bCs/>
        </w:rPr>
      </w:pPr>
      <w:r w:rsidRPr="00F86FCA">
        <w:rPr>
          <w:b/>
          <w:bCs/>
        </w:rPr>
        <w:t>Ecumenical Lenten Bible Sharing</w:t>
      </w:r>
    </w:p>
    <w:p w14:paraId="181E0FE8" w14:textId="1CFFD052" w:rsidR="00F86FCA" w:rsidRPr="00F86FCA" w:rsidRDefault="00F86FCA" w:rsidP="00F86FCA">
      <w:pPr>
        <w:spacing w:after="0" w:line="276" w:lineRule="auto"/>
        <w:jc w:val="center"/>
      </w:pPr>
      <w:r w:rsidRPr="00F86FCA">
        <w:t>Thursday, March 9, 2023</w:t>
      </w:r>
    </w:p>
    <w:p w14:paraId="1CE79057" w14:textId="141F1210" w:rsidR="00F86FCA" w:rsidRPr="00F86FCA" w:rsidRDefault="00F86FCA" w:rsidP="00F86FCA">
      <w:pPr>
        <w:spacing w:after="0" w:line="276" w:lineRule="auto"/>
        <w:jc w:val="center"/>
      </w:pPr>
      <w:r w:rsidRPr="00F86FCA">
        <w:t>Our Lady of Fatima Shrine</w:t>
      </w:r>
      <w:r w:rsidR="00325A99">
        <w:t>, Holliston</w:t>
      </w:r>
    </w:p>
    <w:p w14:paraId="0CE00BA9" w14:textId="0A2BF9F6" w:rsidR="00F86FCA" w:rsidRDefault="00F86FCA"/>
    <w:p w14:paraId="75C85A6B" w14:textId="203154C0" w:rsidR="00F86FCA" w:rsidRPr="00F86FCA" w:rsidRDefault="0081465B" w:rsidP="00F86FCA">
      <w:pPr>
        <w:rPr>
          <w:b/>
          <w:bCs/>
        </w:rPr>
      </w:pPr>
      <w:r w:rsidRPr="0081465B">
        <w:rPr>
          <w:b/>
          <w:bCs/>
          <w:noProof/>
        </w:rPr>
        <mc:AlternateContent>
          <mc:Choice Requires="wps">
            <w:drawing>
              <wp:anchor distT="45720" distB="45720" distL="114300" distR="114300" simplePos="0" relativeHeight="251659264" behindDoc="0" locked="0" layoutInCell="1" allowOverlap="1" wp14:anchorId="1F8CFA4E" wp14:editId="6AAAE090">
                <wp:simplePos x="0" y="0"/>
                <wp:positionH relativeFrom="column">
                  <wp:posOffset>4057650</wp:posOffset>
                </wp:positionH>
                <wp:positionV relativeFrom="paragraph">
                  <wp:posOffset>76200</wp:posOffset>
                </wp:positionV>
                <wp:extent cx="2360930" cy="719137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191375"/>
                        </a:xfrm>
                        <a:prstGeom prst="rect">
                          <a:avLst/>
                        </a:prstGeom>
                        <a:solidFill>
                          <a:srgbClr val="FFFFFF"/>
                        </a:solidFill>
                        <a:ln w="9525">
                          <a:solidFill>
                            <a:srgbClr val="000000"/>
                          </a:solidFill>
                          <a:miter lim="800000"/>
                          <a:headEnd/>
                          <a:tailEnd/>
                        </a:ln>
                      </wps:spPr>
                      <wps:txbx>
                        <w:txbxContent>
                          <w:p w14:paraId="4563C960" w14:textId="1168BBE3" w:rsidR="0081465B" w:rsidRPr="00325A99" w:rsidRDefault="00325A99" w:rsidP="00325A99">
                            <w:pPr>
                              <w:rPr>
                                <w:i/>
                                <w:iCs/>
                                <w:sz w:val="20"/>
                                <w:szCs w:val="20"/>
                              </w:rPr>
                            </w:pPr>
                            <w:r w:rsidRPr="00325A99">
                              <w:rPr>
                                <w:i/>
                                <w:iCs/>
                                <w:sz w:val="20"/>
                                <w:szCs w:val="20"/>
                              </w:rPr>
                              <w:t>John wrote his Gospel account “so that [we] may come to believe that Jesus is the Messiah, and that by believing, [we] may have life in his name.” John doesn’t explicitly tell this to the reader until the end of the book (John 20:31)</w:t>
                            </w:r>
                          </w:p>
                          <w:p w14:paraId="79FCB16D" w14:textId="0704A52A" w:rsidR="00325A99" w:rsidRDefault="00325A99" w:rsidP="00325A99">
                            <w:pPr>
                              <w:rPr>
                                <w:sz w:val="20"/>
                                <w:szCs w:val="20"/>
                              </w:rPr>
                            </w:pPr>
                          </w:p>
                          <w:p w14:paraId="5840FC52" w14:textId="6E9EC9EF" w:rsidR="00325A99" w:rsidRDefault="00332553" w:rsidP="00325A99">
                            <w:pPr>
                              <w:pStyle w:val="ListParagraph"/>
                              <w:numPr>
                                <w:ilvl w:val="0"/>
                                <w:numId w:val="2"/>
                              </w:numPr>
                              <w:rPr>
                                <w:sz w:val="20"/>
                                <w:szCs w:val="20"/>
                              </w:rPr>
                            </w:pPr>
                            <w:r>
                              <w:rPr>
                                <w:sz w:val="20"/>
                                <w:szCs w:val="20"/>
                              </w:rPr>
                              <w:t xml:space="preserve"> The image of water throughout the scriptures are many. Here in John, there is a link to Genesis and to Jesus. What do you think that may be?</w:t>
                            </w:r>
                          </w:p>
                          <w:p w14:paraId="5CB5C205" w14:textId="35199C56" w:rsidR="00332553" w:rsidRDefault="00332553" w:rsidP="00332553">
                            <w:pPr>
                              <w:pStyle w:val="ListParagraph"/>
                              <w:ind w:left="360"/>
                              <w:rPr>
                                <w:sz w:val="20"/>
                                <w:szCs w:val="20"/>
                              </w:rPr>
                            </w:pPr>
                          </w:p>
                          <w:p w14:paraId="328F523B" w14:textId="0E6535C5" w:rsidR="00332553" w:rsidRDefault="00332553" w:rsidP="00332553">
                            <w:pPr>
                              <w:pStyle w:val="ListParagraph"/>
                              <w:ind w:left="360"/>
                              <w:rPr>
                                <w:sz w:val="20"/>
                                <w:szCs w:val="20"/>
                              </w:rPr>
                            </w:pPr>
                            <w:r>
                              <w:rPr>
                                <w:sz w:val="20"/>
                                <w:szCs w:val="20"/>
                              </w:rPr>
                              <w:t xml:space="preserve">Look here for the rift between Jews and Samaritans </w:t>
                            </w:r>
                            <w:hyperlink r:id="rId5" w:history="1">
                              <w:r w:rsidRPr="00332553">
                                <w:rPr>
                                  <w:rStyle w:val="Hyperlink"/>
                                  <w:sz w:val="20"/>
                                  <w:szCs w:val="20"/>
                                </w:rPr>
                                <w:t>https://bit.ly/3ZSQSzJ.</w:t>
                              </w:r>
                            </w:hyperlink>
                          </w:p>
                          <w:p w14:paraId="2E655290" w14:textId="001D3B9A" w:rsidR="00332553" w:rsidRDefault="00332553" w:rsidP="00332553">
                            <w:pPr>
                              <w:pStyle w:val="ListParagraph"/>
                              <w:ind w:left="360"/>
                              <w:rPr>
                                <w:sz w:val="20"/>
                                <w:szCs w:val="20"/>
                              </w:rPr>
                            </w:pPr>
                          </w:p>
                          <w:p w14:paraId="6406A96E" w14:textId="646DDADB" w:rsidR="00332553" w:rsidRDefault="00332553" w:rsidP="00325A99">
                            <w:pPr>
                              <w:pStyle w:val="ListParagraph"/>
                              <w:numPr>
                                <w:ilvl w:val="0"/>
                                <w:numId w:val="2"/>
                              </w:numPr>
                              <w:rPr>
                                <w:sz w:val="20"/>
                                <w:szCs w:val="20"/>
                              </w:rPr>
                            </w:pPr>
                            <w:r>
                              <w:rPr>
                                <w:sz w:val="20"/>
                                <w:szCs w:val="20"/>
                              </w:rPr>
                              <w:t xml:space="preserve">Jesus refers to himself as “living water.” What does that mean to you and in particular how you attempt to live out your faith in Christ? </w:t>
                            </w:r>
                          </w:p>
                          <w:p w14:paraId="6571F094" w14:textId="5F27429E" w:rsidR="00332553" w:rsidRDefault="00332553" w:rsidP="00332553">
                            <w:pPr>
                              <w:pStyle w:val="ListParagraph"/>
                              <w:ind w:left="360"/>
                              <w:rPr>
                                <w:sz w:val="20"/>
                                <w:szCs w:val="20"/>
                              </w:rPr>
                            </w:pPr>
                          </w:p>
                          <w:p w14:paraId="003393F9" w14:textId="55C07280" w:rsidR="00332553" w:rsidRDefault="00332553" w:rsidP="00332553">
                            <w:pPr>
                              <w:pStyle w:val="ListParagraph"/>
                              <w:ind w:left="360"/>
                              <w:rPr>
                                <w:sz w:val="20"/>
                                <w:szCs w:val="20"/>
                              </w:rPr>
                            </w:pPr>
                          </w:p>
                          <w:p w14:paraId="52F5776F" w14:textId="2DF3CADF" w:rsidR="00332553" w:rsidRDefault="00332553" w:rsidP="00332553">
                            <w:pPr>
                              <w:pStyle w:val="ListParagraph"/>
                              <w:ind w:left="360"/>
                              <w:rPr>
                                <w:sz w:val="20"/>
                                <w:szCs w:val="20"/>
                              </w:rPr>
                            </w:pPr>
                          </w:p>
                          <w:p w14:paraId="7CBA95EA" w14:textId="1D162819" w:rsidR="00332553" w:rsidRDefault="00332553" w:rsidP="00332553">
                            <w:pPr>
                              <w:pStyle w:val="ListParagraph"/>
                              <w:ind w:left="360"/>
                              <w:rPr>
                                <w:sz w:val="20"/>
                                <w:szCs w:val="20"/>
                              </w:rPr>
                            </w:pPr>
                          </w:p>
                          <w:p w14:paraId="760D04BF" w14:textId="6C7C0008" w:rsidR="00332553" w:rsidRDefault="00332553" w:rsidP="00332553">
                            <w:pPr>
                              <w:pStyle w:val="ListParagraph"/>
                              <w:ind w:left="360"/>
                              <w:rPr>
                                <w:sz w:val="20"/>
                                <w:szCs w:val="20"/>
                              </w:rPr>
                            </w:pPr>
                          </w:p>
                          <w:p w14:paraId="6C1A1B6E" w14:textId="409B33C9" w:rsidR="00332553" w:rsidRDefault="00332553" w:rsidP="00332553">
                            <w:pPr>
                              <w:pStyle w:val="ListParagraph"/>
                              <w:ind w:left="360"/>
                              <w:rPr>
                                <w:sz w:val="20"/>
                                <w:szCs w:val="20"/>
                              </w:rPr>
                            </w:pPr>
                          </w:p>
                          <w:p w14:paraId="1D1E845B" w14:textId="36C864D6" w:rsidR="00332553" w:rsidRDefault="00332553" w:rsidP="00332553">
                            <w:pPr>
                              <w:pStyle w:val="ListParagraph"/>
                              <w:ind w:left="360"/>
                              <w:rPr>
                                <w:sz w:val="20"/>
                                <w:szCs w:val="20"/>
                              </w:rPr>
                            </w:pPr>
                          </w:p>
                          <w:p w14:paraId="40D12E0C" w14:textId="77777777" w:rsidR="00332553" w:rsidRDefault="00332553" w:rsidP="00332553">
                            <w:pPr>
                              <w:pStyle w:val="ListParagraph"/>
                              <w:ind w:left="360"/>
                              <w:rPr>
                                <w:sz w:val="20"/>
                                <w:szCs w:val="20"/>
                              </w:rPr>
                            </w:pPr>
                          </w:p>
                          <w:p w14:paraId="30EA9459" w14:textId="321561EF" w:rsidR="00BF7D9E" w:rsidRDefault="00BF7D9E" w:rsidP="00BF7D9E">
                            <w:pPr>
                              <w:pStyle w:val="ListParagraph"/>
                              <w:numPr>
                                <w:ilvl w:val="0"/>
                                <w:numId w:val="2"/>
                              </w:numPr>
                              <w:rPr>
                                <w:sz w:val="20"/>
                                <w:szCs w:val="20"/>
                              </w:rPr>
                            </w:pPr>
                            <w:r>
                              <w:rPr>
                                <w:sz w:val="20"/>
                                <w:szCs w:val="20"/>
                              </w:rPr>
                              <w:t>How would you characterize this powerful biblical metaphor of being “thirsty.” What are the “thirsts of your life that Jesus satisfies?</w:t>
                            </w:r>
                            <w:r w:rsidR="00DE1CA1">
                              <w:rPr>
                                <w:sz w:val="20"/>
                                <w:szCs w:val="20"/>
                              </w:rPr>
                              <w:t xml:space="preserve"> Where are the “wells” where you encounter the Divine?</w:t>
                            </w:r>
                          </w:p>
                          <w:p w14:paraId="76C8099A" w14:textId="7325625C" w:rsidR="00BF7D9E" w:rsidRDefault="00BF7D9E" w:rsidP="00BF7D9E">
                            <w:pPr>
                              <w:pStyle w:val="ListParagraph"/>
                              <w:ind w:left="360"/>
                              <w:rPr>
                                <w:sz w:val="20"/>
                                <w:szCs w:val="20"/>
                              </w:rPr>
                            </w:pPr>
                          </w:p>
                          <w:p w14:paraId="7819E602" w14:textId="77777777" w:rsidR="00BF7D9E" w:rsidRDefault="00BF7D9E" w:rsidP="00BF7D9E">
                            <w:pPr>
                              <w:pStyle w:val="ListParagraph"/>
                              <w:ind w:left="360"/>
                              <w:rPr>
                                <w:sz w:val="20"/>
                                <w:szCs w:val="20"/>
                              </w:rPr>
                            </w:pPr>
                          </w:p>
                          <w:p w14:paraId="0E2BF6C9" w14:textId="78B62E02" w:rsidR="00BF7D9E" w:rsidRPr="00BF7D9E" w:rsidRDefault="00BF7D9E" w:rsidP="00BF7D9E">
                            <w:pPr>
                              <w:pStyle w:val="ListParagraph"/>
                              <w:numPr>
                                <w:ilvl w:val="0"/>
                                <w:numId w:val="2"/>
                              </w:numPr>
                              <w:rPr>
                                <w:sz w:val="20"/>
                                <w:szCs w:val="20"/>
                              </w:rPr>
                            </w:pPr>
                            <w:r>
                              <w:rPr>
                                <w:sz w:val="20"/>
                                <w:szCs w:val="20"/>
                              </w:rPr>
                              <w:t>What is a favorite prayer or experience that expresses the wishes of this woman, “give me this water, so I may not be thirsty?”</w:t>
                            </w:r>
                          </w:p>
                          <w:p w14:paraId="35C475F1" w14:textId="77777777" w:rsidR="00325A99" w:rsidRPr="00325A99" w:rsidRDefault="00325A99" w:rsidP="00325A99">
                            <w:pPr>
                              <w:rPr>
                                <w:sz w:val="20"/>
                                <w:szCs w:val="20"/>
                              </w:rPr>
                            </w:pPr>
                          </w:p>
                          <w:p w14:paraId="73F94425" w14:textId="3CB83767" w:rsidR="00325A99" w:rsidRDefault="00325A99" w:rsidP="00325A99"/>
                          <w:p w14:paraId="02323CEB" w14:textId="5C57B652" w:rsidR="00325A99" w:rsidRDefault="00325A99" w:rsidP="00325A99"/>
                          <w:p w14:paraId="2BFA556A" w14:textId="3DAB8406" w:rsidR="00325A99" w:rsidRDefault="00325A99" w:rsidP="00325A99"/>
                          <w:p w14:paraId="77F49CB7" w14:textId="7E2CFDB5" w:rsidR="00325A99" w:rsidRDefault="00325A99" w:rsidP="00325A99"/>
                          <w:p w14:paraId="1F0DF1E1" w14:textId="77777777" w:rsidR="00325A99" w:rsidRDefault="00325A99" w:rsidP="00325A9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F8CFA4E" id="_x0000_t202" coordsize="21600,21600" o:spt="202" path="m,l,21600r21600,l21600,xe">
                <v:stroke joinstyle="miter"/>
                <v:path gradientshapeok="t" o:connecttype="rect"/>
              </v:shapetype>
              <v:shape id="Text Box 2" o:spid="_x0000_s1026" type="#_x0000_t202" style="position:absolute;margin-left:319.5pt;margin-top:6pt;width:185.9pt;height:566.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">
                <v:textbox>
                  <w:txbxContent>
                    <w:p w14:paraId="4563C960" w14:textId="1168BBE3" w:rsidR="0081465B" w:rsidRPr="00325A99" w:rsidRDefault="00325A99" w:rsidP="00325A99">
                      <w:pPr>
                        <w:rPr>
                          <w:i/>
                          <w:iCs/>
                          <w:sz w:val="20"/>
                          <w:szCs w:val="20"/>
                        </w:rPr>
                      </w:pPr>
                      <w:r w:rsidRPr="00325A99">
                        <w:rPr>
                          <w:i/>
                          <w:iCs/>
                          <w:sz w:val="20"/>
                          <w:szCs w:val="20"/>
                        </w:rPr>
                        <w:t>John wrote his Gospel account “so that [we] may come to believe that Jesus is the Messiah, and that by believing, [we] may have life in his name.” John doesn’t explicitly tell this to the reader until the end of the book (John 20:31)</w:t>
                      </w:r>
                    </w:p>
                    <w:p w14:paraId="79FCB16D" w14:textId="0704A52A" w:rsidR="00325A99" w:rsidRDefault="00325A99" w:rsidP="00325A99">
                      <w:pPr>
                        <w:rPr>
                          <w:sz w:val="20"/>
                          <w:szCs w:val="20"/>
                        </w:rPr>
                      </w:pPr>
                    </w:p>
                    <w:p w14:paraId="5840FC52" w14:textId="6E9EC9EF" w:rsidR="00325A99" w:rsidRDefault="00332553" w:rsidP="00325A99">
                      <w:pPr>
                        <w:pStyle w:val="ListParagraph"/>
                        <w:numPr>
                          <w:ilvl w:val="0"/>
                          <w:numId w:val="2"/>
                        </w:numPr>
                        <w:rPr>
                          <w:sz w:val="20"/>
                          <w:szCs w:val="20"/>
                        </w:rPr>
                      </w:pPr>
                      <w:r>
                        <w:rPr>
                          <w:sz w:val="20"/>
                          <w:szCs w:val="20"/>
                        </w:rPr>
                        <w:t xml:space="preserve"> The image of water throughout the scriptures are many. Here in John, there is a link to Genesis and to Jesus. What do you think that may be?</w:t>
                      </w:r>
                    </w:p>
                    <w:p w14:paraId="5CB5C205" w14:textId="35199C56" w:rsidR="00332553" w:rsidRDefault="00332553" w:rsidP="00332553">
                      <w:pPr>
                        <w:pStyle w:val="ListParagraph"/>
                        <w:ind w:left="360"/>
                        <w:rPr>
                          <w:sz w:val="20"/>
                          <w:szCs w:val="20"/>
                        </w:rPr>
                      </w:pPr>
                    </w:p>
                    <w:p w14:paraId="328F523B" w14:textId="0E6535C5" w:rsidR="00332553" w:rsidRDefault="00332553" w:rsidP="00332553">
                      <w:pPr>
                        <w:pStyle w:val="ListParagraph"/>
                        <w:ind w:left="360"/>
                        <w:rPr>
                          <w:sz w:val="20"/>
                          <w:szCs w:val="20"/>
                        </w:rPr>
                      </w:pPr>
                      <w:r>
                        <w:rPr>
                          <w:sz w:val="20"/>
                          <w:szCs w:val="20"/>
                        </w:rPr>
                        <w:t xml:space="preserve">Look here for the rift between Jews and Samaritans </w:t>
                      </w:r>
                      <w:hyperlink r:id="rId6" w:history="1">
                        <w:r w:rsidRPr="00332553">
                          <w:rPr>
                            <w:rStyle w:val="Hyperlink"/>
                            <w:sz w:val="20"/>
                            <w:szCs w:val="20"/>
                          </w:rPr>
                          <w:t>https://bit.ly/3ZSQSzJ.</w:t>
                        </w:r>
                      </w:hyperlink>
                    </w:p>
                    <w:p w14:paraId="2E655290" w14:textId="001D3B9A" w:rsidR="00332553" w:rsidRDefault="00332553" w:rsidP="00332553">
                      <w:pPr>
                        <w:pStyle w:val="ListParagraph"/>
                        <w:ind w:left="360"/>
                        <w:rPr>
                          <w:sz w:val="20"/>
                          <w:szCs w:val="20"/>
                        </w:rPr>
                      </w:pPr>
                    </w:p>
                    <w:p w14:paraId="6406A96E" w14:textId="646DDADB" w:rsidR="00332553" w:rsidRDefault="00332553" w:rsidP="00325A99">
                      <w:pPr>
                        <w:pStyle w:val="ListParagraph"/>
                        <w:numPr>
                          <w:ilvl w:val="0"/>
                          <w:numId w:val="2"/>
                        </w:numPr>
                        <w:rPr>
                          <w:sz w:val="20"/>
                          <w:szCs w:val="20"/>
                        </w:rPr>
                      </w:pPr>
                      <w:r>
                        <w:rPr>
                          <w:sz w:val="20"/>
                          <w:szCs w:val="20"/>
                        </w:rPr>
                        <w:t xml:space="preserve">Jesus refers to himself as “living water.” What does that mean to you and in particular how you attempt to live out your faith in Christ? </w:t>
                      </w:r>
                    </w:p>
                    <w:p w14:paraId="6571F094" w14:textId="5F27429E" w:rsidR="00332553" w:rsidRDefault="00332553" w:rsidP="00332553">
                      <w:pPr>
                        <w:pStyle w:val="ListParagraph"/>
                        <w:ind w:left="360"/>
                        <w:rPr>
                          <w:sz w:val="20"/>
                          <w:szCs w:val="20"/>
                        </w:rPr>
                      </w:pPr>
                    </w:p>
                    <w:p w14:paraId="003393F9" w14:textId="55C07280" w:rsidR="00332553" w:rsidRDefault="00332553" w:rsidP="00332553">
                      <w:pPr>
                        <w:pStyle w:val="ListParagraph"/>
                        <w:ind w:left="360"/>
                        <w:rPr>
                          <w:sz w:val="20"/>
                          <w:szCs w:val="20"/>
                        </w:rPr>
                      </w:pPr>
                    </w:p>
                    <w:p w14:paraId="52F5776F" w14:textId="2DF3CADF" w:rsidR="00332553" w:rsidRDefault="00332553" w:rsidP="00332553">
                      <w:pPr>
                        <w:pStyle w:val="ListParagraph"/>
                        <w:ind w:left="360"/>
                        <w:rPr>
                          <w:sz w:val="20"/>
                          <w:szCs w:val="20"/>
                        </w:rPr>
                      </w:pPr>
                    </w:p>
                    <w:p w14:paraId="7CBA95EA" w14:textId="1D162819" w:rsidR="00332553" w:rsidRDefault="00332553" w:rsidP="00332553">
                      <w:pPr>
                        <w:pStyle w:val="ListParagraph"/>
                        <w:ind w:left="360"/>
                        <w:rPr>
                          <w:sz w:val="20"/>
                          <w:szCs w:val="20"/>
                        </w:rPr>
                      </w:pPr>
                    </w:p>
                    <w:p w14:paraId="760D04BF" w14:textId="6C7C0008" w:rsidR="00332553" w:rsidRDefault="00332553" w:rsidP="00332553">
                      <w:pPr>
                        <w:pStyle w:val="ListParagraph"/>
                        <w:ind w:left="360"/>
                        <w:rPr>
                          <w:sz w:val="20"/>
                          <w:szCs w:val="20"/>
                        </w:rPr>
                      </w:pPr>
                    </w:p>
                    <w:p w14:paraId="6C1A1B6E" w14:textId="409B33C9" w:rsidR="00332553" w:rsidRDefault="00332553" w:rsidP="00332553">
                      <w:pPr>
                        <w:pStyle w:val="ListParagraph"/>
                        <w:ind w:left="360"/>
                        <w:rPr>
                          <w:sz w:val="20"/>
                          <w:szCs w:val="20"/>
                        </w:rPr>
                      </w:pPr>
                    </w:p>
                    <w:p w14:paraId="1D1E845B" w14:textId="36C864D6" w:rsidR="00332553" w:rsidRDefault="00332553" w:rsidP="00332553">
                      <w:pPr>
                        <w:pStyle w:val="ListParagraph"/>
                        <w:ind w:left="360"/>
                        <w:rPr>
                          <w:sz w:val="20"/>
                          <w:szCs w:val="20"/>
                        </w:rPr>
                      </w:pPr>
                    </w:p>
                    <w:p w14:paraId="40D12E0C" w14:textId="77777777" w:rsidR="00332553" w:rsidRDefault="00332553" w:rsidP="00332553">
                      <w:pPr>
                        <w:pStyle w:val="ListParagraph"/>
                        <w:ind w:left="360"/>
                        <w:rPr>
                          <w:sz w:val="20"/>
                          <w:szCs w:val="20"/>
                        </w:rPr>
                      </w:pPr>
                    </w:p>
                    <w:p w14:paraId="30EA9459" w14:textId="321561EF" w:rsidR="00BF7D9E" w:rsidRDefault="00BF7D9E" w:rsidP="00BF7D9E">
                      <w:pPr>
                        <w:pStyle w:val="ListParagraph"/>
                        <w:numPr>
                          <w:ilvl w:val="0"/>
                          <w:numId w:val="2"/>
                        </w:numPr>
                        <w:rPr>
                          <w:sz w:val="20"/>
                          <w:szCs w:val="20"/>
                        </w:rPr>
                      </w:pPr>
                      <w:r>
                        <w:rPr>
                          <w:sz w:val="20"/>
                          <w:szCs w:val="20"/>
                        </w:rPr>
                        <w:t>How would you characterize this powerful biblical metaphor of being “thirsty.” What are the “thirsts of your life that Jesus satisfies?</w:t>
                      </w:r>
                      <w:r w:rsidR="00DE1CA1">
                        <w:rPr>
                          <w:sz w:val="20"/>
                          <w:szCs w:val="20"/>
                        </w:rPr>
                        <w:t xml:space="preserve"> Where are the “wells” where you encounter the Divine?</w:t>
                      </w:r>
                    </w:p>
                    <w:p w14:paraId="76C8099A" w14:textId="7325625C" w:rsidR="00BF7D9E" w:rsidRDefault="00BF7D9E" w:rsidP="00BF7D9E">
                      <w:pPr>
                        <w:pStyle w:val="ListParagraph"/>
                        <w:ind w:left="360"/>
                        <w:rPr>
                          <w:sz w:val="20"/>
                          <w:szCs w:val="20"/>
                        </w:rPr>
                      </w:pPr>
                    </w:p>
                    <w:p w14:paraId="7819E602" w14:textId="77777777" w:rsidR="00BF7D9E" w:rsidRDefault="00BF7D9E" w:rsidP="00BF7D9E">
                      <w:pPr>
                        <w:pStyle w:val="ListParagraph"/>
                        <w:ind w:left="360"/>
                        <w:rPr>
                          <w:sz w:val="20"/>
                          <w:szCs w:val="20"/>
                        </w:rPr>
                      </w:pPr>
                    </w:p>
                    <w:p w14:paraId="0E2BF6C9" w14:textId="78B62E02" w:rsidR="00BF7D9E" w:rsidRPr="00BF7D9E" w:rsidRDefault="00BF7D9E" w:rsidP="00BF7D9E">
                      <w:pPr>
                        <w:pStyle w:val="ListParagraph"/>
                        <w:numPr>
                          <w:ilvl w:val="0"/>
                          <w:numId w:val="2"/>
                        </w:numPr>
                        <w:rPr>
                          <w:sz w:val="20"/>
                          <w:szCs w:val="20"/>
                        </w:rPr>
                      </w:pPr>
                      <w:r>
                        <w:rPr>
                          <w:sz w:val="20"/>
                          <w:szCs w:val="20"/>
                        </w:rPr>
                        <w:t>What is a favorite prayer or experience that expresses the wishes of this woman, “give me this water, so I may not be thirsty?”</w:t>
                      </w:r>
                    </w:p>
                    <w:p w14:paraId="35C475F1" w14:textId="77777777" w:rsidR="00325A99" w:rsidRPr="00325A99" w:rsidRDefault="00325A99" w:rsidP="00325A99">
                      <w:pPr>
                        <w:rPr>
                          <w:sz w:val="20"/>
                          <w:szCs w:val="20"/>
                        </w:rPr>
                      </w:pPr>
                    </w:p>
                    <w:p w14:paraId="73F94425" w14:textId="3CB83767" w:rsidR="00325A99" w:rsidRDefault="00325A99" w:rsidP="00325A99"/>
                    <w:p w14:paraId="02323CEB" w14:textId="5C57B652" w:rsidR="00325A99" w:rsidRDefault="00325A99" w:rsidP="00325A99"/>
                    <w:p w14:paraId="2BFA556A" w14:textId="3DAB8406" w:rsidR="00325A99" w:rsidRDefault="00325A99" w:rsidP="00325A99"/>
                    <w:p w14:paraId="77F49CB7" w14:textId="7E2CFDB5" w:rsidR="00325A99" w:rsidRDefault="00325A99" w:rsidP="00325A99"/>
                    <w:p w14:paraId="1F0DF1E1" w14:textId="77777777" w:rsidR="00325A99" w:rsidRDefault="00325A99" w:rsidP="00325A99"/>
                  </w:txbxContent>
                </v:textbox>
                <w10:wrap type="square"/>
              </v:shape>
            </w:pict>
          </mc:Fallback>
        </mc:AlternateContent>
      </w:r>
      <w:r w:rsidR="00F86FCA" w:rsidRPr="00F86FCA">
        <w:rPr>
          <w:b/>
          <w:bCs/>
        </w:rPr>
        <w:t>Jn 4:5-15, 19b-26, 39a, 40-42</w:t>
      </w:r>
    </w:p>
    <w:p w14:paraId="4D70A822" w14:textId="77777777" w:rsidR="00F86FCA" w:rsidRDefault="00F86FCA" w:rsidP="00F86FCA">
      <w:pPr>
        <w:spacing w:after="0" w:line="240" w:lineRule="auto"/>
      </w:pPr>
      <w:r>
        <w:t xml:space="preserve">Jesus came to a town of Samaria called Sychar, </w:t>
      </w:r>
    </w:p>
    <w:p w14:paraId="75EF01E8" w14:textId="77777777" w:rsidR="00F86FCA" w:rsidRDefault="00F86FCA" w:rsidP="00F86FCA">
      <w:pPr>
        <w:spacing w:after="0" w:line="240" w:lineRule="auto"/>
      </w:pPr>
      <w:r>
        <w:t>near the plot of land that Jacob had given to his son Joseph.</w:t>
      </w:r>
    </w:p>
    <w:p w14:paraId="6D290E26" w14:textId="77777777" w:rsidR="00F86FCA" w:rsidRDefault="00F86FCA" w:rsidP="00F86FCA">
      <w:pPr>
        <w:spacing w:after="0" w:line="240" w:lineRule="auto"/>
      </w:pPr>
      <w:r>
        <w:t>Jacob’s well was there.</w:t>
      </w:r>
    </w:p>
    <w:p w14:paraId="5B10C529" w14:textId="77777777" w:rsidR="00F86FCA" w:rsidRDefault="00F86FCA" w:rsidP="00F86FCA">
      <w:pPr>
        <w:spacing w:after="0" w:line="240" w:lineRule="auto"/>
      </w:pPr>
      <w:r>
        <w:t>Jesus, tired from his journey, sat down there at the well.</w:t>
      </w:r>
    </w:p>
    <w:p w14:paraId="2D688B64" w14:textId="67DC28BD" w:rsidR="00F86FCA" w:rsidRDefault="00F86FCA" w:rsidP="00F86FCA">
      <w:pPr>
        <w:spacing w:after="0" w:line="240" w:lineRule="auto"/>
      </w:pPr>
      <w:r>
        <w:t>It was about noon.</w:t>
      </w:r>
    </w:p>
    <w:p w14:paraId="0413C30B" w14:textId="77777777" w:rsidR="00F86FCA" w:rsidRDefault="00F86FCA" w:rsidP="00F86FCA">
      <w:pPr>
        <w:spacing w:after="0" w:line="240" w:lineRule="auto"/>
      </w:pPr>
    </w:p>
    <w:p w14:paraId="1C5B35D4" w14:textId="77777777" w:rsidR="00F86FCA" w:rsidRDefault="00F86FCA" w:rsidP="00F86FCA">
      <w:pPr>
        <w:spacing w:after="0" w:line="240" w:lineRule="auto"/>
      </w:pPr>
      <w:r>
        <w:t>A woman of Samaria came to draw water.</w:t>
      </w:r>
    </w:p>
    <w:p w14:paraId="722CBE82" w14:textId="77777777" w:rsidR="00F86FCA" w:rsidRDefault="00F86FCA" w:rsidP="00F86FCA">
      <w:pPr>
        <w:spacing w:after="0" w:line="240" w:lineRule="auto"/>
      </w:pPr>
      <w:r>
        <w:t>Jesus said to her,</w:t>
      </w:r>
    </w:p>
    <w:p w14:paraId="39957FC8" w14:textId="77777777" w:rsidR="00F86FCA" w:rsidRDefault="00F86FCA" w:rsidP="00F86FCA">
      <w:pPr>
        <w:spacing w:after="0" w:line="240" w:lineRule="auto"/>
      </w:pPr>
      <w:r>
        <w:t>“Give me a drink.”</w:t>
      </w:r>
    </w:p>
    <w:p w14:paraId="3753ED8E" w14:textId="77777777" w:rsidR="00F86FCA" w:rsidRDefault="00F86FCA" w:rsidP="00F86FCA">
      <w:pPr>
        <w:spacing w:after="0" w:line="240" w:lineRule="auto"/>
      </w:pPr>
      <w:r>
        <w:t>His disciples had gone into the town to buy food.</w:t>
      </w:r>
    </w:p>
    <w:p w14:paraId="29CD2885" w14:textId="77777777" w:rsidR="00F86FCA" w:rsidRDefault="00F86FCA" w:rsidP="00F86FCA">
      <w:pPr>
        <w:spacing w:after="0" w:line="240" w:lineRule="auto"/>
      </w:pPr>
      <w:r>
        <w:t xml:space="preserve">The Samaritan woman said to him, </w:t>
      </w:r>
    </w:p>
    <w:p w14:paraId="3E98382E" w14:textId="77777777" w:rsidR="00F86FCA" w:rsidRDefault="00F86FCA" w:rsidP="00F86FCA">
      <w:pPr>
        <w:spacing w:after="0" w:line="240" w:lineRule="auto"/>
      </w:pPr>
      <w:r>
        <w:t>“How can you, a Jew, ask me, a Samaritan woman, for a drink?”</w:t>
      </w:r>
    </w:p>
    <w:p w14:paraId="70B00996" w14:textId="052E2217" w:rsidR="00F86FCA" w:rsidRDefault="00F86FCA" w:rsidP="00F86FCA">
      <w:pPr>
        <w:spacing w:after="0" w:line="240" w:lineRule="auto"/>
      </w:pPr>
      <w:r>
        <w:t>—For Jews use nothing in common with Samaritans.—</w:t>
      </w:r>
    </w:p>
    <w:p w14:paraId="55DE7C75" w14:textId="77777777" w:rsidR="00F86FCA" w:rsidRDefault="00F86FCA" w:rsidP="00F86FCA">
      <w:pPr>
        <w:spacing w:after="0" w:line="240" w:lineRule="auto"/>
      </w:pPr>
    </w:p>
    <w:p w14:paraId="2C6CA745" w14:textId="77777777" w:rsidR="00F86FCA" w:rsidRDefault="00F86FCA" w:rsidP="00F86FCA">
      <w:pPr>
        <w:spacing w:after="0" w:line="240" w:lineRule="auto"/>
      </w:pPr>
      <w:r>
        <w:t>Jesus answered and said to her,</w:t>
      </w:r>
    </w:p>
    <w:p w14:paraId="5F59CB92" w14:textId="77777777" w:rsidR="00F86FCA" w:rsidRPr="00F86FCA" w:rsidRDefault="00F86FCA" w:rsidP="00F86FCA">
      <w:pPr>
        <w:spacing w:after="0" w:line="240" w:lineRule="auto"/>
        <w:rPr>
          <w:i/>
          <w:iCs/>
        </w:rPr>
      </w:pPr>
      <w:r w:rsidRPr="00F86FCA">
        <w:rPr>
          <w:i/>
          <w:iCs/>
        </w:rPr>
        <w:t xml:space="preserve">“If you knew the gift of </w:t>
      </w:r>
      <w:proofErr w:type="gramStart"/>
      <w:r w:rsidRPr="00F86FCA">
        <w:rPr>
          <w:i/>
          <w:iCs/>
        </w:rPr>
        <w:t>God</w:t>
      </w:r>
      <w:proofErr w:type="gramEnd"/>
    </w:p>
    <w:p w14:paraId="12E38126" w14:textId="77777777" w:rsidR="00F86FCA" w:rsidRPr="00F86FCA" w:rsidRDefault="00F86FCA" w:rsidP="00F86FCA">
      <w:pPr>
        <w:spacing w:after="0" w:line="240" w:lineRule="auto"/>
        <w:rPr>
          <w:i/>
          <w:iCs/>
        </w:rPr>
      </w:pPr>
      <w:r w:rsidRPr="00F86FCA">
        <w:rPr>
          <w:i/>
          <w:iCs/>
        </w:rPr>
        <w:t>and who is saying to you, ‘Give me a drink, ‘</w:t>
      </w:r>
    </w:p>
    <w:p w14:paraId="3CDE51DE" w14:textId="77777777" w:rsidR="00F86FCA" w:rsidRPr="00F86FCA" w:rsidRDefault="00F86FCA" w:rsidP="00F86FCA">
      <w:pPr>
        <w:spacing w:after="0" w:line="240" w:lineRule="auto"/>
        <w:rPr>
          <w:i/>
          <w:iCs/>
        </w:rPr>
      </w:pPr>
      <w:r w:rsidRPr="00F86FCA">
        <w:rPr>
          <w:i/>
          <w:iCs/>
        </w:rPr>
        <w:t xml:space="preserve">you would have asked </w:t>
      </w:r>
      <w:proofErr w:type="gramStart"/>
      <w:r w:rsidRPr="00F86FCA">
        <w:rPr>
          <w:i/>
          <w:iCs/>
        </w:rPr>
        <w:t>him</w:t>
      </w:r>
      <w:proofErr w:type="gramEnd"/>
      <w:r w:rsidRPr="00F86FCA">
        <w:rPr>
          <w:i/>
          <w:iCs/>
        </w:rPr>
        <w:t xml:space="preserve"> </w:t>
      </w:r>
    </w:p>
    <w:p w14:paraId="37F77AEE" w14:textId="77777777" w:rsidR="00F86FCA" w:rsidRPr="00F86FCA" w:rsidRDefault="00F86FCA" w:rsidP="00F86FCA">
      <w:pPr>
        <w:spacing w:after="0" w:line="240" w:lineRule="auto"/>
        <w:rPr>
          <w:i/>
          <w:iCs/>
        </w:rPr>
      </w:pPr>
      <w:r w:rsidRPr="00F86FCA">
        <w:rPr>
          <w:i/>
          <w:iCs/>
        </w:rPr>
        <w:t>and he would have given you living water.”</w:t>
      </w:r>
    </w:p>
    <w:p w14:paraId="2C33C8AA" w14:textId="77777777" w:rsidR="00F86FCA" w:rsidRDefault="00F86FCA" w:rsidP="00F86FCA">
      <w:pPr>
        <w:spacing w:after="0" w:line="240" w:lineRule="auto"/>
      </w:pPr>
      <w:r>
        <w:t xml:space="preserve">The woman said to him, </w:t>
      </w:r>
    </w:p>
    <w:p w14:paraId="59A5F12E" w14:textId="77777777" w:rsidR="00F86FCA" w:rsidRDefault="00F86FCA" w:rsidP="00F86FCA">
      <w:pPr>
        <w:spacing w:after="0" w:line="240" w:lineRule="auto"/>
      </w:pPr>
      <w:r>
        <w:t xml:space="preserve">“Sir, you do not even have a bucket and the cistern is </w:t>
      </w:r>
      <w:proofErr w:type="gramStart"/>
      <w:r>
        <w:t>deep;</w:t>
      </w:r>
      <w:proofErr w:type="gramEnd"/>
      <w:r>
        <w:t xml:space="preserve"> </w:t>
      </w:r>
    </w:p>
    <w:p w14:paraId="4E22603B" w14:textId="77777777" w:rsidR="00F86FCA" w:rsidRDefault="00F86FCA" w:rsidP="00F86FCA">
      <w:pPr>
        <w:spacing w:after="0" w:line="240" w:lineRule="auto"/>
      </w:pPr>
      <w:r>
        <w:t>where then can you get this living water?</w:t>
      </w:r>
    </w:p>
    <w:p w14:paraId="17D28E34" w14:textId="77777777" w:rsidR="00F86FCA" w:rsidRDefault="00F86FCA" w:rsidP="00F86FCA">
      <w:pPr>
        <w:spacing w:after="0" w:line="240" w:lineRule="auto"/>
      </w:pPr>
      <w:r>
        <w:t xml:space="preserve">Are you greater than our father Jacob, </w:t>
      </w:r>
    </w:p>
    <w:p w14:paraId="03A62168" w14:textId="77777777" w:rsidR="00F86FCA" w:rsidRDefault="00F86FCA" w:rsidP="00F86FCA">
      <w:pPr>
        <w:spacing w:after="0" w:line="240" w:lineRule="auto"/>
      </w:pPr>
      <w:r>
        <w:t xml:space="preserve">who gave us this cistern and drank from it </w:t>
      </w:r>
      <w:proofErr w:type="gramStart"/>
      <w:r>
        <w:t>himself</w:t>
      </w:r>
      <w:proofErr w:type="gramEnd"/>
      <w:r>
        <w:t xml:space="preserve"> </w:t>
      </w:r>
    </w:p>
    <w:p w14:paraId="175C5552" w14:textId="535985DF" w:rsidR="00F86FCA" w:rsidRDefault="00F86FCA" w:rsidP="00F86FCA">
      <w:pPr>
        <w:spacing w:after="0" w:line="240" w:lineRule="auto"/>
      </w:pPr>
      <w:r>
        <w:t>with his children and his flocks?”</w:t>
      </w:r>
    </w:p>
    <w:p w14:paraId="2C718F09" w14:textId="77777777" w:rsidR="00F86FCA" w:rsidRDefault="00F86FCA" w:rsidP="00F86FCA">
      <w:pPr>
        <w:spacing w:after="0" w:line="240" w:lineRule="auto"/>
      </w:pPr>
    </w:p>
    <w:p w14:paraId="4C41E9A7" w14:textId="77777777" w:rsidR="00F86FCA" w:rsidRDefault="00F86FCA" w:rsidP="00F86FCA">
      <w:pPr>
        <w:spacing w:after="0" w:line="240" w:lineRule="auto"/>
      </w:pPr>
      <w:r>
        <w:t xml:space="preserve">Jesus answered and said to her, </w:t>
      </w:r>
    </w:p>
    <w:p w14:paraId="17AD94B8" w14:textId="77777777" w:rsidR="00F86FCA" w:rsidRPr="00F86FCA" w:rsidRDefault="00F86FCA" w:rsidP="00F86FCA">
      <w:pPr>
        <w:spacing w:after="0" w:line="240" w:lineRule="auto"/>
        <w:rPr>
          <w:i/>
          <w:iCs/>
        </w:rPr>
      </w:pPr>
      <w:r w:rsidRPr="00F86FCA">
        <w:rPr>
          <w:i/>
          <w:iCs/>
        </w:rPr>
        <w:t xml:space="preserve">“Everyone who drinks this water will be thirsty </w:t>
      </w:r>
      <w:proofErr w:type="gramStart"/>
      <w:r w:rsidRPr="00F86FCA">
        <w:rPr>
          <w:i/>
          <w:iCs/>
        </w:rPr>
        <w:t>again;</w:t>
      </w:r>
      <w:proofErr w:type="gramEnd"/>
      <w:r w:rsidRPr="00F86FCA">
        <w:rPr>
          <w:i/>
          <w:iCs/>
        </w:rPr>
        <w:t xml:space="preserve"> </w:t>
      </w:r>
    </w:p>
    <w:p w14:paraId="792F23A4" w14:textId="77777777" w:rsidR="00F86FCA" w:rsidRPr="00F86FCA" w:rsidRDefault="00F86FCA" w:rsidP="00F86FCA">
      <w:pPr>
        <w:spacing w:after="0" w:line="240" w:lineRule="auto"/>
        <w:rPr>
          <w:i/>
          <w:iCs/>
        </w:rPr>
      </w:pPr>
      <w:r w:rsidRPr="00F86FCA">
        <w:rPr>
          <w:i/>
          <w:iCs/>
        </w:rPr>
        <w:t xml:space="preserve">but whoever drinks the water I shall give will never </w:t>
      </w:r>
      <w:proofErr w:type="gramStart"/>
      <w:r w:rsidRPr="00F86FCA">
        <w:rPr>
          <w:i/>
          <w:iCs/>
        </w:rPr>
        <w:t>thirst;</w:t>
      </w:r>
      <w:proofErr w:type="gramEnd"/>
      <w:r w:rsidRPr="00F86FCA">
        <w:rPr>
          <w:i/>
          <w:iCs/>
        </w:rPr>
        <w:t xml:space="preserve"> </w:t>
      </w:r>
    </w:p>
    <w:p w14:paraId="207751C0" w14:textId="77777777" w:rsidR="00F86FCA" w:rsidRPr="00F86FCA" w:rsidRDefault="00F86FCA" w:rsidP="00F86FCA">
      <w:pPr>
        <w:spacing w:after="0" w:line="240" w:lineRule="auto"/>
        <w:rPr>
          <w:i/>
          <w:iCs/>
        </w:rPr>
      </w:pPr>
      <w:r w:rsidRPr="00F86FCA">
        <w:rPr>
          <w:i/>
          <w:iCs/>
        </w:rPr>
        <w:t xml:space="preserve">the water I shall give will become in </w:t>
      </w:r>
      <w:proofErr w:type="gramStart"/>
      <w:r w:rsidRPr="00F86FCA">
        <w:rPr>
          <w:i/>
          <w:iCs/>
        </w:rPr>
        <w:t>him</w:t>
      </w:r>
      <w:proofErr w:type="gramEnd"/>
    </w:p>
    <w:p w14:paraId="1C88004E" w14:textId="1B8909A3" w:rsidR="00F86FCA" w:rsidRPr="00F86FCA" w:rsidRDefault="00F86FCA" w:rsidP="00F86FCA">
      <w:pPr>
        <w:spacing w:after="0" w:line="240" w:lineRule="auto"/>
        <w:rPr>
          <w:i/>
          <w:iCs/>
        </w:rPr>
      </w:pPr>
      <w:r w:rsidRPr="00F86FCA">
        <w:rPr>
          <w:i/>
          <w:iCs/>
        </w:rPr>
        <w:t>a spring of water welling up to eternal life.”</w:t>
      </w:r>
    </w:p>
    <w:p w14:paraId="734382FC" w14:textId="6FFDAEDF" w:rsidR="00F86FCA" w:rsidRDefault="00F86FCA" w:rsidP="00F86FCA">
      <w:pPr>
        <w:spacing w:after="0" w:line="240" w:lineRule="auto"/>
      </w:pPr>
    </w:p>
    <w:p w14:paraId="288063BD" w14:textId="099FB56A" w:rsidR="00F86FCA" w:rsidRDefault="00F86FCA" w:rsidP="00F86FCA">
      <w:pPr>
        <w:spacing w:after="0" w:line="240" w:lineRule="auto"/>
      </w:pPr>
      <w:r>
        <w:t>The woman said to him,</w:t>
      </w:r>
    </w:p>
    <w:p w14:paraId="607F145D" w14:textId="3B49DF96" w:rsidR="00F86FCA" w:rsidRDefault="00F86FCA" w:rsidP="00F86FCA">
      <w:pPr>
        <w:spacing w:after="0" w:line="240" w:lineRule="auto"/>
      </w:pPr>
      <w:r>
        <w:t xml:space="preserve">“Sir, give me this water, so that I may not be </w:t>
      </w:r>
      <w:proofErr w:type="gramStart"/>
      <w:r>
        <w:t>thirsty</w:t>
      </w:r>
      <w:proofErr w:type="gramEnd"/>
      <w:r>
        <w:t xml:space="preserve"> </w:t>
      </w:r>
    </w:p>
    <w:p w14:paraId="6FCD5E75" w14:textId="6FEE67FD" w:rsidR="00F86FCA" w:rsidRDefault="00F86FCA" w:rsidP="00F86FCA">
      <w:pPr>
        <w:spacing w:after="0" w:line="240" w:lineRule="auto"/>
      </w:pPr>
      <w:r>
        <w:t>or have to keep coming here to draw water.</w:t>
      </w:r>
    </w:p>
    <w:p w14:paraId="047ED9D1" w14:textId="40BF0E20" w:rsidR="00F86FCA" w:rsidRDefault="00F86FCA" w:rsidP="00F86FCA">
      <w:pPr>
        <w:spacing w:after="0" w:line="240" w:lineRule="auto"/>
      </w:pPr>
      <w:r>
        <w:t>“I can see that you are a prophet.</w:t>
      </w:r>
    </w:p>
    <w:p w14:paraId="1176C726" w14:textId="50B497C0" w:rsidR="00F86FCA" w:rsidRDefault="00F86FCA" w:rsidP="00F86FCA">
      <w:pPr>
        <w:spacing w:after="0" w:line="240" w:lineRule="auto"/>
      </w:pPr>
      <w:r>
        <w:t xml:space="preserve">Our ancestors worshiped on this </w:t>
      </w:r>
      <w:proofErr w:type="gramStart"/>
      <w:r>
        <w:t>mountain;</w:t>
      </w:r>
      <w:proofErr w:type="gramEnd"/>
      <w:r>
        <w:t xml:space="preserve"> </w:t>
      </w:r>
    </w:p>
    <w:p w14:paraId="14C2B454" w14:textId="427851C6" w:rsidR="00F86FCA" w:rsidRDefault="0081465B" w:rsidP="00F86FCA">
      <w:pPr>
        <w:spacing w:after="0" w:line="240" w:lineRule="auto"/>
      </w:pPr>
      <w:r>
        <w:rPr>
          <w:noProof/>
        </w:rPr>
        <w:lastRenderedPageBreak/>
        <mc:AlternateContent>
          <mc:Choice Requires="wps">
            <w:drawing>
              <wp:anchor distT="45720" distB="45720" distL="114300" distR="114300" simplePos="0" relativeHeight="251661312" behindDoc="0" locked="0" layoutInCell="1" allowOverlap="1" wp14:anchorId="1CE5F2FF" wp14:editId="499AB682">
                <wp:simplePos x="0" y="0"/>
                <wp:positionH relativeFrom="margin">
                  <wp:align>right</wp:align>
                </wp:positionH>
                <wp:positionV relativeFrom="paragraph">
                  <wp:posOffset>11430</wp:posOffset>
                </wp:positionV>
                <wp:extent cx="2360930" cy="6448425"/>
                <wp:effectExtent l="0" t="0" r="2286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448425"/>
                        </a:xfrm>
                        <a:prstGeom prst="rect">
                          <a:avLst/>
                        </a:prstGeom>
                        <a:solidFill>
                          <a:srgbClr val="FFFFFF"/>
                        </a:solidFill>
                        <a:ln w="9525">
                          <a:solidFill>
                            <a:srgbClr val="000000"/>
                          </a:solidFill>
                          <a:miter lim="800000"/>
                          <a:headEnd/>
                          <a:tailEnd/>
                        </a:ln>
                      </wps:spPr>
                      <wps:txbx>
                        <w:txbxContent>
                          <w:p w14:paraId="48CB8349" w14:textId="000FF333" w:rsidR="0081465B" w:rsidRDefault="0081465B"/>
                          <w:p w14:paraId="7EF1915D" w14:textId="14629294" w:rsidR="00BF7D9E" w:rsidRDefault="00BF7D9E"/>
                          <w:p w14:paraId="2B8EAD72" w14:textId="1AC319EC" w:rsidR="007E4339" w:rsidRPr="007E4339" w:rsidRDefault="00BF7D9E" w:rsidP="007E4339">
                            <w:pPr>
                              <w:pStyle w:val="ListParagraph"/>
                              <w:numPr>
                                <w:ilvl w:val="0"/>
                                <w:numId w:val="4"/>
                              </w:numPr>
                              <w:tabs>
                                <w:tab w:val="left" w:pos="450"/>
                              </w:tabs>
                              <w:ind w:left="810"/>
                              <w:rPr>
                                <w:sz w:val="20"/>
                                <w:szCs w:val="20"/>
                              </w:rPr>
                            </w:pPr>
                            <w:r w:rsidRPr="007E4339">
                              <w:rPr>
                                <w:sz w:val="20"/>
                                <w:szCs w:val="20"/>
                              </w:rPr>
                              <w:t xml:space="preserve">It appears Jesus affirming the superiority of </w:t>
                            </w:r>
                            <w:r w:rsidR="007E4339" w:rsidRPr="007E4339">
                              <w:rPr>
                                <w:sz w:val="20"/>
                                <w:szCs w:val="20"/>
                              </w:rPr>
                              <w:t xml:space="preserve">Palestinian Jews over Samaritans. What do you do with this passage? </w:t>
                            </w:r>
                          </w:p>
                          <w:p w14:paraId="4ED56454" w14:textId="6B76DA3C" w:rsidR="007E4339" w:rsidRDefault="007E4339" w:rsidP="007E4339">
                            <w:pPr>
                              <w:tabs>
                                <w:tab w:val="left" w:pos="450"/>
                              </w:tabs>
                              <w:rPr>
                                <w:sz w:val="20"/>
                                <w:szCs w:val="20"/>
                              </w:rPr>
                            </w:pPr>
                          </w:p>
                          <w:p w14:paraId="499F19F8" w14:textId="2B96F84D" w:rsidR="007E4339" w:rsidRDefault="007E4339" w:rsidP="007E4339">
                            <w:pPr>
                              <w:pStyle w:val="ListParagraph"/>
                              <w:numPr>
                                <w:ilvl w:val="0"/>
                                <w:numId w:val="4"/>
                              </w:numPr>
                              <w:tabs>
                                <w:tab w:val="left" w:pos="450"/>
                              </w:tabs>
                              <w:ind w:left="810"/>
                              <w:rPr>
                                <w:sz w:val="20"/>
                                <w:szCs w:val="20"/>
                              </w:rPr>
                            </w:pPr>
                            <w:r w:rsidRPr="007E4339">
                              <w:rPr>
                                <w:sz w:val="20"/>
                                <w:szCs w:val="20"/>
                              </w:rPr>
                              <w:t>What is Jesus referring to when he says, Jew and Samaritan, indeed all people, will worship in spirit and truth and these will be the common ground of all. What does “spirit and truth” mean to you?</w:t>
                            </w:r>
                          </w:p>
                          <w:p w14:paraId="43B1C1E8" w14:textId="77777777" w:rsidR="007E4339" w:rsidRPr="007E4339" w:rsidRDefault="007E4339" w:rsidP="007E4339">
                            <w:pPr>
                              <w:pStyle w:val="ListParagraph"/>
                              <w:rPr>
                                <w:sz w:val="20"/>
                                <w:szCs w:val="20"/>
                              </w:rPr>
                            </w:pPr>
                          </w:p>
                          <w:p w14:paraId="59C05CB7" w14:textId="26891241" w:rsidR="007E4339" w:rsidRDefault="007E4339" w:rsidP="007E4339">
                            <w:pPr>
                              <w:pStyle w:val="ListParagraph"/>
                              <w:tabs>
                                <w:tab w:val="left" w:pos="450"/>
                              </w:tabs>
                              <w:ind w:left="810"/>
                              <w:rPr>
                                <w:sz w:val="20"/>
                                <w:szCs w:val="20"/>
                              </w:rPr>
                            </w:pPr>
                          </w:p>
                          <w:p w14:paraId="738E0607" w14:textId="2A8A2026" w:rsidR="007E4339" w:rsidRDefault="007E4339" w:rsidP="007E4339">
                            <w:pPr>
                              <w:pStyle w:val="ListParagraph"/>
                              <w:tabs>
                                <w:tab w:val="left" w:pos="450"/>
                              </w:tabs>
                              <w:ind w:left="810"/>
                              <w:rPr>
                                <w:sz w:val="20"/>
                                <w:szCs w:val="20"/>
                              </w:rPr>
                            </w:pPr>
                          </w:p>
                          <w:p w14:paraId="100010F9" w14:textId="6D97D8A7" w:rsidR="007E4339" w:rsidRDefault="007E4339" w:rsidP="007E4339">
                            <w:pPr>
                              <w:pStyle w:val="ListParagraph"/>
                              <w:tabs>
                                <w:tab w:val="left" w:pos="450"/>
                              </w:tabs>
                              <w:ind w:left="810"/>
                              <w:rPr>
                                <w:sz w:val="20"/>
                                <w:szCs w:val="20"/>
                              </w:rPr>
                            </w:pPr>
                          </w:p>
                          <w:p w14:paraId="755F6158" w14:textId="672675B6" w:rsidR="007E4339" w:rsidRDefault="007E4339" w:rsidP="007E4339">
                            <w:pPr>
                              <w:pStyle w:val="ListParagraph"/>
                              <w:tabs>
                                <w:tab w:val="left" w:pos="450"/>
                              </w:tabs>
                              <w:ind w:left="810"/>
                              <w:rPr>
                                <w:sz w:val="20"/>
                                <w:szCs w:val="20"/>
                              </w:rPr>
                            </w:pPr>
                          </w:p>
                          <w:p w14:paraId="497EB3FD" w14:textId="1CCBC7D4" w:rsidR="007E4339" w:rsidRDefault="007E4339" w:rsidP="007E4339">
                            <w:pPr>
                              <w:pStyle w:val="ListParagraph"/>
                              <w:tabs>
                                <w:tab w:val="left" w:pos="450"/>
                              </w:tabs>
                              <w:ind w:left="810"/>
                              <w:rPr>
                                <w:sz w:val="20"/>
                                <w:szCs w:val="20"/>
                              </w:rPr>
                            </w:pPr>
                          </w:p>
                          <w:p w14:paraId="50BDDE77" w14:textId="1F0C5BE4" w:rsidR="007E4339" w:rsidRDefault="007E4339" w:rsidP="007E4339">
                            <w:pPr>
                              <w:pStyle w:val="ListParagraph"/>
                              <w:tabs>
                                <w:tab w:val="left" w:pos="450"/>
                              </w:tabs>
                              <w:ind w:left="810"/>
                              <w:rPr>
                                <w:sz w:val="20"/>
                                <w:szCs w:val="20"/>
                              </w:rPr>
                            </w:pPr>
                          </w:p>
                          <w:p w14:paraId="382DF971" w14:textId="77777777" w:rsidR="007E4339" w:rsidRDefault="007E4339" w:rsidP="007E4339">
                            <w:pPr>
                              <w:pStyle w:val="ListParagraph"/>
                              <w:tabs>
                                <w:tab w:val="left" w:pos="450"/>
                              </w:tabs>
                              <w:ind w:left="810"/>
                              <w:rPr>
                                <w:sz w:val="20"/>
                                <w:szCs w:val="20"/>
                              </w:rPr>
                            </w:pPr>
                          </w:p>
                          <w:p w14:paraId="627F6191" w14:textId="77777777" w:rsidR="007E4339" w:rsidRPr="007E4339" w:rsidRDefault="007E4339" w:rsidP="007E4339">
                            <w:pPr>
                              <w:pStyle w:val="ListParagraph"/>
                              <w:rPr>
                                <w:sz w:val="20"/>
                                <w:szCs w:val="20"/>
                              </w:rPr>
                            </w:pPr>
                          </w:p>
                          <w:p w14:paraId="727736D4" w14:textId="6A778CB5" w:rsidR="007E4339" w:rsidRDefault="007E4339" w:rsidP="007E4339">
                            <w:pPr>
                              <w:pStyle w:val="ListParagraph"/>
                              <w:numPr>
                                <w:ilvl w:val="0"/>
                                <w:numId w:val="4"/>
                              </w:numPr>
                              <w:tabs>
                                <w:tab w:val="left" w:pos="450"/>
                              </w:tabs>
                              <w:ind w:left="810"/>
                              <w:rPr>
                                <w:sz w:val="20"/>
                                <w:szCs w:val="20"/>
                              </w:rPr>
                            </w:pPr>
                            <w:r>
                              <w:rPr>
                                <w:sz w:val="20"/>
                                <w:szCs w:val="20"/>
                              </w:rPr>
                              <w:t>Given the cultural rift between Samaritans and Jews, what do you make of Samaritans inviting Jesus to stay with them? What does it mean?</w:t>
                            </w:r>
                          </w:p>
                          <w:p w14:paraId="075DEEC6" w14:textId="44BC97FD" w:rsidR="007E4339" w:rsidRDefault="007E4339" w:rsidP="007E4339">
                            <w:pPr>
                              <w:tabs>
                                <w:tab w:val="left" w:pos="450"/>
                              </w:tabs>
                              <w:rPr>
                                <w:sz w:val="20"/>
                                <w:szCs w:val="20"/>
                              </w:rPr>
                            </w:pPr>
                          </w:p>
                          <w:p w14:paraId="6C8CA3DF" w14:textId="3CAC0A15" w:rsidR="007E4339" w:rsidRDefault="007E4339" w:rsidP="007E4339">
                            <w:pPr>
                              <w:pStyle w:val="ListParagraph"/>
                              <w:numPr>
                                <w:ilvl w:val="0"/>
                                <w:numId w:val="4"/>
                              </w:numPr>
                              <w:tabs>
                                <w:tab w:val="left" w:pos="450"/>
                              </w:tabs>
                              <w:ind w:left="810"/>
                              <w:rPr>
                                <w:sz w:val="20"/>
                                <w:szCs w:val="20"/>
                              </w:rPr>
                            </w:pPr>
                            <w:r>
                              <w:rPr>
                                <w:sz w:val="20"/>
                                <w:szCs w:val="20"/>
                              </w:rPr>
                              <w:t xml:space="preserve">This verse underlines the purpose of John’s gospel. What does the first part of this verse mean to you?  </w:t>
                            </w:r>
                          </w:p>
                          <w:p w14:paraId="0EF77621" w14:textId="77777777" w:rsidR="007E4339" w:rsidRPr="007E4339" w:rsidRDefault="007E4339" w:rsidP="007E4339">
                            <w:pPr>
                              <w:tabs>
                                <w:tab w:val="left" w:pos="450"/>
                              </w:tabs>
                              <w:rPr>
                                <w:sz w:val="20"/>
                                <w:szCs w:val="20"/>
                              </w:rPr>
                            </w:pPr>
                          </w:p>
                          <w:p w14:paraId="5AE4550E" w14:textId="77777777" w:rsidR="007E4339" w:rsidRPr="00BF7D9E" w:rsidRDefault="007E4339" w:rsidP="00BF7D9E">
                            <w:pPr>
                              <w:tabs>
                                <w:tab w:val="left" w:pos="450"/>
                              </w:tabs>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CE5F2FF" id="_x0000_s1027" type="#_x0000_t202" style="position:absolute;margin-left:134.7pt;margin-top:.9pt;width:185.9pt;height:507.75pt;z-index:2516613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">
                <v:textbox>
                  <w:txbxContent>
                    <w:p w14:paraId="48CB8349" w14:textId="000FF333" w:rsidR="0081465B" w:rsidRDefault="0081465B"/>
                    <w:p w14:paraId="7EF1915D" w14:textId="14629294" w:rsidR="00BF7D9E" w:rsidRDefault="00BF7D9E"/>
                    <w:p w14:paraId="2B8EAD72" w14:textId="1AC319EC" w:rsidR="007E4339" w:rsidRPr="007E4339" w:rsidRDefault="00BF7D9E" w:rsidP="007E4339">
                      <w:pPr>
                        <w:pStyle w:val="ListParagraph"/>
                        <w:numPr>
                          <w:ilvl w:val="0"/>
                          <w:numId w:val="4"/>
                        </w:numPr>
                        <w:tabs>
                          <w:tab w:val="left" w:pos="450"/>
                        </w:tabs>
                        <w:ind w:left="810"/>
                        <w:rPr>
                          <w:sz w:val="20"/>
                          <w:szCs w:val="20"/>
                        </w:rPr>
                      </w:pPr>
                      <w:r w:rsidRPr="007E4339">
                        <w:rPr>
                          <w:sz w:val="20"/>
                          <w:szCs w:val="20"/>
                        </w:rPr>
                        <w:t xml:space="preserve">It appears Jesus affirming the superiority of </w:t>
                      </w:r>
                      <w:r w:rsidR="007E4339" w:rsidRPr="007E4339">
                        <w:rPr>
                          <w:sz w:val="20"/>
                          <w:szCs w:val="20"/>
                        </w:rPr>
                        <w:t xml:space="preserve">Palestinian Jews over Samaritans. What do you do with this passage? </w:t>
                      </w:r>
                    </w:p>
                    <w:p w14:paraId="4ED56454" w14:textId="6B76DA3C" w:rsidR="007E4339" w:rsidRDefault="007E4339" w:rsidP="007E4339">
                      <w:pPr>
                        <w:tabs>
                          <w:tab w:val="left" w:pos="450"/>
                        </w:tabs>
                        <w:rPr>
                          <w:sz w:val="20"/>
                          <w:szCs w:val="20"/>
                        </w:rPr>
                      </w:pPr>
                    </w:p>
                    <w:p w14:paraId="499F19F8" w14:textId="2B96F84D" w:rsidR="007E4339" w:rsidRDefault="007E4339" w:rsidP="007E4339">
                      <w:pPr>
                        <w:pStyle w:val="ListParagraph"/>
                        <w:numPr>
                          <w:ilvl w:val="0"/>
                          <w:numId w:val="4"/>
                        </w:numPr>
                        <w:tabs>
                          <w:tab w:val="left" w:pos="450"/>
                        </w:tabs>
                        <w:ind w:left="810"/>
                        <w:rPr>
                          <w:sz w:val="20"/>
                          <w:szCs w:val="20"/>
                        </w:rPr>
                      </w:pPr>
                      <w:r w:rsidRPr="007E4339">
                        <w:rPr>
                          <w:sz w:val="20"/>
                          <w:szCs w:val="20"/>
                        </w:rPr>
                        <w:t>What is Jesus referring to when he says, Jew and Samaritan, indeed all people, will worship in spirit and truth and these will be the common ground of all. What does “spirit and truth” mean to you?</w:t>
                      </w:r>
                    </w:p>
                    <w:p w14:paraId="43B1C1E8" w14:textId="77777777" w:rsidR="007E4339" w:rsidRPr="007E4339" w:rsidRDefault="007E4339" w:rsidP="007E4339">
                      <w:pPr>
                        <w:pStyle w:val="ListParagraph"/>
                        <w:rPr>
                          <w:sz w:val="20"/>
                          <w:szCs w:val="20"/>
                        </w:rPr>
                      </w:pPr>
                    </w:p>
                    <w:p w14:paraId="59C05CB7" w14:textId="26891241" w:rsidR="007E4339" w:rsidRDefault="007E4339" w:rsidP="007E4339">
                      <w:pPr>
                        <w:pStyle w:val="ListParagraph"/>
                        <w:tabs>
                          <w:tab w:val="left" w:pos="450"/>
                        </w:tabs>
                        <w:ind w:left="810"/>
                        <w:rPr>
                          <w:sz w:val="20"/>
                          <w:szCs w:val="20"/>
                        </w:rPr>
                      </w:pPr>
                    </w:p>
                    <w:p w14:paraId="738E0607" w14:textId="2A8A2026" w:rsidR="007E4339" w:rsidRDefault="007E4339" w:rsidP="007E4339">
                      <w:pPr>
                        <w:pStyle w:val="ListParagraph"/>
                        <w:tabs>
                          <w:tab w:val="left" w:pos="450"/>
                        </w:tabs>
                        <w:ind w:left="810"/>
                        <w:rPr>
                          <w:sz w:val="20"/>
                          <w:szCs w:val="20"/>
                        </w:rPr>
                      </w:pPr>
                    </w:p>
                    <w:p w14:paraId="100010F9" w14:textId="6D97D8A7" w:rsidR="007E4339" w:rsidRDefault="007E4339" w:rsidP="007E4339">
                      <w:pPr>
                        <w:pStyle w:val="ListParagraph"/>
                        <w:tabs>
                          <w:tab w:val="left" w:pos="450"/>
                        </w:tabs>
                        <w:ind w:left="810"/>
                        <w:rPr>
                          <w:sz w:val="20"/>
                          <w:szCs w:val="20"/>
                        </w:rPr>
                      </w:pPr>
                    </w:p>
                    <w:p w14:paraId="755F6158" w14:textId="672675B6" w:rsidR="007E4339" w:rsidRDefault="007E4339" w:rsidP="007E4339">
                      <w:pPr>
                        <w:pStyle w:val="ListParagraph"/>
                        <w:tabs>
                          <w:tab w:val="left" w:pos="450"/>
                        </w:tabs>
                        <w:ind w:left="810"/>
                        <w:rPr>
                          <w:sz w:val="20"/>
                          <w:szCs w:val="20"/>
                        </w:rPr>
                      </w:pPr>
                    </w:p>
                    <w:p w14:paraId="497EB3FD" w14:textId="1CCBC7D4" w:rsidR="007E4339" w:rsidRDefault="007E4339" w:rsidP="007E4339">
                      <w:pPr>
                        <w:pStyle w:val="ListParagraph"/>
                        <w:tabs>
                          <w:tab w:val="left" w:pos="450"/>
                        </w:tabs>
                        <w:ind w:left="810"/>
                        <w:rPr>
                          <w:sz w:val="20"/>
                          <w:szCs w:val="20"/>
                        </w:rPr>
                      </w:pPr>
                    </w:p>
                    <w:p w14:paraId="50BDDE77" w14:textId="1F0C5BE4" w:rsidR="007E4339" w:rsidRDefault="007E4339" w:rsidP="007E4339">
                      <w:pPr>
                        <w:pStyle w:val="ListParagraph"/>
                        <w:tabs>
                          <w:tab w:val="left" w:pos="450"/>
                        </w:tabs>
                        <w:ind w:left="810"/>
                        <w:rPr>
                          <w:sz w:val="20"/>
                          <w:szCs w:val="20"/>
                        </w:rPr>
                      </w:pPr>
                    </w:p>
                    <w:p w14:paraId="382DF971" w14:textId="77777777" w:rsidR="007E4339" w:rsidRDefault="007E4339" w:rsidP="007E4339">
                      <w:pPr>
                        <w:pStyle w:val="ListParagraph"/>
                        <w:tabs>
                          <w:tab w:val="left" w:pos="450"/>
                        </w:tabs>
                        <w:ind w:left="810"/>
                        <w:rPr>
                          <w:sz w:val="20"/>
                          <w:szCs w:val="20"/>
                        </w:rPr>
                      </w:pPr>
                    </w:p>
                    <w:p w14:paraId="627F6191" w14:textId="77777777" w:rsidR="007E4339" w:rsidRPr="007E4339" w:rsidRDefault="007E4339" w:rsidP="007E4339">
                      <w:pPr>
                        <w:pStyle w:val="ListParagraph"/>
                        <w:rPr>
                          <w:sz w:val="20"/>
                          <w:szCs w:val="20"/>
                        </w:rPr>
                      </w:pPr>
                    </w:p>
                    <w:p w14:paraId="727736D4" w14:textId="6A778CB5" w:rsidR="007E4339" w:rsidRDefault="007E4339" w:rsidP="007E4339">
                      <w:pPr>
                        <w:pStyle w:val="ListParagraph"/>
                        <w:numPr>
                          <w:ilvl w:val="0"/>
                          <w:numId w:val="4"/>
                        </w:numPr>
                        <w:tabs>
                          <w:tab w:val="left" w:pos="450"/>
                        </w:tabs>
                        <w:ind w:left="810"/>
                        <w:rPr>
                          <w:sz w:val="20"/>
                          <w:szCs w:val="20"/>
                        </w:rPr>
                      </w:pPr>
                      <w:r>
                        <w:rPr>
                          <w:sz w:val="20"/>
                          <w:szCs w:val="20"/>
                        </w:rPr>
                        <w:t>Given the cultural rift between Samaritans and Jews, what do you make of Samaritans inviting Jesus to stay with them? What does it mean?</w:t>
                      </w:r>
                    </w:p>
                    <w:p w14:paraId="075DEEC6" w14:textId="44BC97FD" w:rsidR="007E4339" w:rsidRDefault="007E4339" w:rsidP="007E4339">
                      <w:pPr>
                        <w:tabs>
                          <w:tab w:val="left" w:pos="450"/>
                        </w:tabs>
                        <w:rPr>
                          <w:sz w:val="20"/>
                          <w:szCs w:val="20"/>
                        </w:rPr>
                      </w:pPr>
                    </w:p>
                    <w:p w14:paraId="6C8CA3DF" w14:textId="3CAC0A15" w:rsidR="007E4339" w:rsidRDefault="007E4339" w:rsidP="007E4339">
                      <w:pPr>
                        <w:pStyle w:val="ListParagraph"/>
                        <w:numPr>
                          <w:ilvl w:val="0"/>
                          <w:numId w:val="4"/>
                        </w:numPr>
                        <w:tabs>
                          <w:tab w:val="left" w:pos="450"/>
                        </w:tabs>
                        <w:ind w:left="810"/>
                        <w:rPr>
                          <w:sz w:val="20"/>
                          <w:szCs w:val="20"/>
                        </w:rPr>
                      </w:pPr>
                      <w:r>
                        <w:rPr>
                          <w:sz w:val="20"/>
                          <w:szCs w:val="20"/>
                        </w:rPr>
                        <w:t xml:space="preserve">This verse underlines the purpose of John’s gospel. What does the first part of this verse mean to you?  </w:t>
                      </w:r>
                    </w:p>
                    <w:p w14:paraId="0EF77621" w14:textId="77777777" w:rsidR="007E4339" w:rsidRPr="007E4339" w:rsidRDefault="007E4339" w:rsidP="007E4339">
                      <w:pPr>
                        <w:tabs>
                          <w:tab w:val="left" w:pos="450"/>
                        </w:tabs>
                        <w:rPr>
                          <w:sz w:val="20"/>
                          <w:szCs w:val="20"/>
                        </w:rPr>
                      </w:pPr>
                    </w:p>
                    <w:p w14:paraId="5AE4550E" w14:textId="77777777" w:rsidR="007E4339" w:rsidRPr="00BF7D9E" w:rsidRDefault="007E4339" w:rsidP="00BF7D9E">
                      <w:pPr>
                        <w:tabs>
                          <w:tab w:val="left" w:pos="450"/>
                        </w:tabs>
                        <w:rPr>
                          <w:sz w:val="20"/>
                          <w:szCs w:val="20"/>
                        </w:rPr>
                      </w:pPr>
                    </w:p>
                  </w:txbxContent>
                </v:textbox>
                <w10:wrap type="square" anchorx="margin"/>
              </v:shape>
            </w:pict>
          </mc:Fallback>
        </mc:AlternateContent>
      </w:r>
      <w:r w:rsidR="00F86FCA">
        <w:t>but you people say that the place to worship is in Jerusalem.”</w:t>
      </w:r>
    </w:p>
    <w:p w14:paraId="0CD3F43C" w14:textId="74BA037F" w:rsidR="00F86FCA" w:rsidRDefault="00F86FCA" w:rsidP="00F86FCA">
      <w:pPr>
        <w:spacing w:after="0" w:line="240" w:lineRule="auto"/>
      </w:pPr>
    </w:p>
    <w:p w14:paraId="0C8CC4D9" w14:textId="1F478055" w:rsidR="00F86FCA" w:rsidRDefault="00F86FCA" w:rsidP="00F86FCA">
      <w:pPr>
        <w:spacing w:after="0" w:line="240" w:lineRule="auto"/>
      </w:pPr>
      <w:r>
        <w:t>Jesus said to her,</w:t>
      </w:r>
    </w:p>
    <w:p w14:paraId="0F687381" w14:textId="77777777" w:rsidR="00F86FCA" w:rsidRPr="00F86FCA" w:rsidRDefault="00F86FCA" w:rsidP="00F86FCA">
      <w:pPr>
        <w:spacing w:after="0" w:line="240" w:lineRule="auto"/>
        <w:rPr>
          <w:i/>
          <w:iCs/>
        </w:rPr>
      </w:pPr>
      <w:r w:rsidRPr="00F86FCA">
        <w:rPr>
          <w:i/>
          <w:iCs/>
        </w:rPr>
        <w:t xml:space="preserve">“Believe me, woman, the hour is </w:t>
      </w:r>
      <w:proofErr w:type="gramStart"/>
      <w:r w:rsidRPr="00F86FCA">
        <w:rPr>
          <w:i/>
          <w:iCs/>
        </w:rPr>
        <w:t>coming</w:t>
      </w:r>
      <w:proofErr w:type="gramEnd"/>
    </w:p>
    <w:p w14:paraId="3523D7F5" w14:textId="77777777" w:rsidR="00F86FCA" w:rsidRPr="00F86FCA" w:rsidRDefault="00F86FCA" w:rsidP="00F86FCA">
      <w:pPr>
        <w:spacing w:after="0" w:line="240" w:lineRule="auto"/>
        <w:rPr>
          <w:i/>
          <w:iCs/>
        </w:rPr>
      </w:pPr>
      <w:r w:rsidRPr="00F86FCA">
        <w:rPr>
          <w:i/>
          <w:iCs/>
        </w:rPr>
        <w:t xml:space="preserve">when you will worship the Father </w:t>
      </w:r>
    </w:p>
    <w:p w14:paraId="3B209F68" w14:textId="77777777" w:rsidR="00F86FCA" w:rsidRPr="00F86FCA" w:rsidRDefault="00F86FCA" w:rsidP="00F86FCA">
      <w:pPr>
        <w:spacing w:after="0" w:line="240" w:lineRule="auto"/>
        <w:rPr>
          <w:i/>
          <w:iCs/>
        </w:rPr>
      </w:pPr>
      <w:r w:rsidRPr="00F86FCA">
        <w:rPr>
          <w:i/>
          <w:iCs/>
        </w:rPr>
        <w:t>neither on this mountain nor in Jerusalem.</w:t>
      </w:r>
    </w:p>
    <w:p w14:paraId="6D90249B" w14:textId="74CA0EA5" w:rsidR="00F86FCA" w:rsidRPr="00F86FCA" w:rsidRDefault="00F86FCA" w:rsidP="00F86FCA">
      <w:pPr>
        <w:spacing w:after="0" w:line="240" w:lineRule="auto"/>
        <w:rPr>
          <w:i/>
          <w:iCs/>
        </w:rPr>
      </w:pPr>
      <w:r w:rsidRPr="00F86FCA">
        <w:rPr>
          <w:i/>
          <w:iCs/>
        </w:rPr>
        <w:t xml:space="preserve">You people worship what you do not </w:t>
      </w:r>
      <w:proofErr w:type="gramStart"/>
      <w:r w:rsidR="00BF7D9E" w:rsidRPr="00F86FCA">
        <w:rPr>
          <w:i/>
          <w:iCs/>
        </w:rPr>
        <w:t>understand</w:t>
      </w:r>
      <w:r w:rsidR="00BF7D9E">
        <w:rPr>
          <w:i/>
          <w:iCs/>
        </w:rPr>
        <w:t>;</w:t>
      </w:r>
      <w:proofErr w:type="gramEnd"/>
    </w:p>
    <w:p w14:paraId="4DD9479E" w14:textId="77777777" w:rsidR="00F86FCA" w:rsidRPr="00F86FCA" w:rsidRDefault="00F86FCA" w:rsidP="00F86FCA">
      <w:pPr>
        <w:spacing w:after="0" w:line="240" w:lineRule="auto"/>
        <w:rPr>
          <w:i/>
          <w:iCs/>
        </w:rPr>
      </w:pPr>
      <w:r w:rsidRPr="00F86FCA">
        <w:rPr>
          <w:i/>
          <w:iCs/>
        </w:rPr>
        <w:t xml:space="preserve">we worship what we understand, </w:t>
      </w:r>
    </w:p>
    <w:p w14:paraId="239D553D" w14:textId="77777777" w:rsidR="00F86FCA" w:rsidRPr="00F86FCA" w:rsidRDefault="00F86FCA" w:rsidP="00F86FCA">
      <w:pPr>
        <w:spacing w:after="0" w:line="240" w:lineRule="auto"/>
        <w:rPr>
          <w:i/>
          <w:iCs/>
        </w:rPr>
      </w:pPr>
      <w:r w:rsidRPr="00F86FCA">
        <w:rPr>
          <w:i/>
          <w:iCs/>
        </w:rPr>
        <w:t>because salvation is from the Jews.</w:t>
      </w:r>
    </w:p>
    <w:p w14:paraId="65DBBAA8" w14:textId="77777777" w:rsidR="00F86FCA" w:rsidRPr="00F86FCA" w:rsidRDefault="00F86FCA" w:rsidP="00F86FCA">
      <w:pPr>
        <w:spacing w:after="0" w:line="240" w:lineRule="auto"/>
        <w:rPr>
          <w:i/>
          <w:iCs/>
        </w:rPr>
      </w:pPr>
      <w:r w:rsidRPr="00F86FCA">
        <w:rPr>
          <w:i/>
          <w:iCs/>
        </w:rPr>
        <w:t xml:space="preserve">But the hour is coming, and is now here, </w:t>
      </w:r>
    </w:p>
    <w:p w14:paraId="3994B365" w14:textId="77777777" w:rsidR="00F86FCA" w:rsidRPr="00F86FCA" w:rsidRDefault="00F86FCA" w:rsidP="00F86FCA">
      <w:pPr>
        <w:spacing w:after="0" w:line="240" w:lineRule="auto"/>
        <w:rPr>
          <w:i/>
          <w:iCs/>
        </w:rPr>
      </w:pPr>
      <w:r w:rsidRPr="00F86FCA">
        <w:rPr>
          <w:i/>
          <w:iCs/>
        </w:rPr>
        <w:t xml:space="preserve">when true worshipers will worship the Father in Spirit and </w:t>
      </w:r>
      <w:proofErr w:type="gramStart"/>
      <w:r w:rsidRPr="00F86FCA">
        <w:rPr>
          <w:i/>
          <w:iCs/>
        </w:rPr>
        <w:t>truth;</w:t>
      </w:r>
      <w:proofErr w:type="gramEnd"/>
      <w:r w:rsidRPr="00F86FCA">
        <w:rPr>
          <w:i/>
          <w:iCs/>
        </w:rPr>
        <w:t xml:space="preserve"> </w:t>
      </w:r>
    </w:p>
    <w:p w14:paraId="18B306E8" w14:textId="1BD67948" w:rsidR="00F86FCA" w:rsidRPr="00F86FCA" w:rsidRDefault="00F86FCA" w:rsidP="00F86FCA">
      <w:pPr>
        <w:spacing w:after="0" w:line="240" w:lineRule="auto"/>
        <w:rPr>
          <w:i/>
          <w:iCs/>
        </w:rPr>
      </w:pPr>
      <w:r w:rsidRPr="00F86FCA">
        <w:rPr>
          <w:i/>
          <w:iCs/>
        </w:rPr>
        <w:t>and indeed, the Father seeks such people to worship him.</w:t>
      </w:r>
    </w:p>
    <w:p w14:paraId="271CA443" w14:textId="77777777" w:rsidR="00F86FCA" w:rsidRPr="00F86FCA" w:rsidRDefault="00F86FCA" w:rsidP="00F86FCA">
      <w:pPr>
        <w:spacing w:after="0" w:line="240" w:lineRule="auto"/>
        <w:rPr>
          <w:i/>
          <w:iCs/>
        </w:rPr>
      </w:pPr>
      <w:r w:rsidRPr="00F86FCA">
        <w:rPr>
          <w:i/>
          <w:iCs/>
        </w:rPr>
        <w:t xml:space="preserve">God is Spirit, and those who worship </w:t>
      </w:r>
      <w:proofErr w:type="gramStart"/>
      <w:r w:rsidRPr="00F86FCA">
        <w:rPr>
          <w:i/>
          <w:iCs/>
        </w:rPr>
        <w:t>him</w:t>
      </w:r>
      <w:proofErr w:type="gramEnd"/>
      <w:r w:rsidRPr="00F86FCA">
        <w:rPr>
          <w:i/>
          <w:iCs/>
        </w:rPr>
        <w:t xml:space="preserve"> </w:t>
      </w:r>
    </w:p>
    <w:p w14:paraId="10D657BD" w14:textId="77777777" w:rsidR="00F86FCA" w:rsidRPr="00F86FCA" w:rsidRDefault="00F86FCA" w:rsidP="00F86FCA">
      <w:pPr>
        <w:spacing w:after="0" w:line="240" w:lineRule="auto"/>
        <w:rPr>
          <w:i/>
          <w:iCs/>
        </w:rPr>
      </w:pPr>
      <w:r w:rsidRPr="00F86FCA">
        <w:rPr>
          <w:i/>
          <w:iCs/>
        </w:rPr>
        <w:t>must worship in Spirit and truth.”</w:t>
      </w:r>
    </w:p>
    <w:p w14:paraId="09F0A662" w14:textId="77777777" w:rsidR="00F86FCA" w:rsidRDefault="00F86FCA" w:rsidP="00F86FCA">
      <w:pPr>
        <w:spacing w:after="0" w:line="240" w:lineRule="auto"/>
      </w:pPr>
      <w:r>
        <w:t>The woman said to him,</w:t>
      </w:r>
    </w:p>
    <w:p w14:paraId="702BC455" w14:textId="77777777" w:rsidR="00F86FCA" w:rsidRDefault="00F86FCA" w:rsidP="00F86FCA">
      <w:pPr>
        <w:spacing w:after="0" w:line="240" w:lineRule="auto"/>
      </w:pPr>
      <w:r>
        <w:t xml:space="preserve">“I know that the Messiah is coming, the one called the Christ; </w:t>
      </w:r>
    </w:p>
    <w:p w14:paraId="5A17DCB3" w14:textId="77777777" w:rsidR="00F86FCA" w:rsidRDefault="00F86FCA" w:rsidP="00F86FCA">
      <w:pPr>
        <w:spacing w:after="0" w:line="240" w:lineRule="auto"/>
      </w:pPr>
      <w:r>
        <w:t>when he comes, he will tell us everything.”</w:t>
      </w:r>
    </w:p>
    <w:p w14:paraId="607AA78D" w14:textId="77777777" w:rsidR="00F86FCA" w:rsidRDefault="00F86FCA" w:rsidP="00F86FCA">
      <w:pPr>
        <w:spacing w:after="0" w:line="240" w:lineRule="auto"/>
      </w:pPr>
      <w:r>
        <w:t>Jesus said to her,</w:t>
      </w:r>
    </w:p>
    <w:p w14:paraId="5C7AB4F9" w14:textId="77777777" w:rsidR="00F86FCA" w:rsidRPr="00F86FCA" w:rsidRDefault="00F86FCA" w:rsidP="00F86FCA">
      <w:pPr>
        <w:spacing w:after="0" w:line="240" w:lineRule="auto"/>
        <w:rPr>
          <w:i/>
          <w:iCs/>
        </w:rPr>
      </w:pPr>
      <w:r w:rsidRPr="00F86FCA">
        <w:rPr>
          <w:i/>
          <w:iCs/>
        </w:rPr>
        <w:t>“I am he, the one who is speaking with you.”</w:t>
      </w:r>
    </w:p>
    <w:p w14:paraId="6A7D8BBF" w14:textId="77777777" w:rsidR="00F86FCA" w:rsidRDefault="00F86FCA" w:rsidP="00F86FCA">
      <w:pPr>
        <w:spacing w:after="0" w:line="240" w:lineRule="auto"/>
      </w:pPr>
    </w:p>
    <w:p w14:paraId="6D670FAD" w14:textId="77777777" w:rsidR="00F86FCA" w:rsidRDefault="00F86FCA" w:rsidP="00F86FCA">
      <w:pPr>
        <w:spacing w:after="0" w:line="240" w:lineRule="auto"/>
      </w:pPr>
      <w:r>
        <w:t>Many of the Samaritans of that town began to believe in him.</w:t>
      </w:r>
    </w:p>
    <w:p w14:paraId="25D15244" w14:textId="77777777" w:rsidR="00F86FCA" w:rsidRDefault="00F86FCA" w:rsidP="00F86FCA">
      <w:pPr>
        <w:spacing w:after="0" w:line="240" w:lineRule="auto"/>
      </w:pPr>
      <w:r>
        <w:t>When the Samaritans came to him,</w:t>
      </w:r>
    </w:p>
    <w:p w14:paraId="6A4DBC43" w14:textId="77777777" w:rsidR="00F86FCA" w:rsidRDefault="00F86FCA" w:rsidP="00F86FCA">
      <w:pPr>
        <w:spacing w:after="0" w:line="240" w:lineRule="auto"/>
      </w:pPr>
      <w:r>
        <w:t xml:space="preserve">they invited him to stay with </w:t>
      </w:r>
      <w:proofErr w:type="gramStart"/>
      <w:r>
        <w:t>them;</w:t>
      </w:r>
      <w:proofErr w:type="gramEnd"/>
      <w:r>
        <w:t xml:space="preserve"> </w:t>
      </w:r>
    </w:p>
    <w:p w14:paraId="433C5412" w14:textId="77777777" w:rsidR="00F86FCA" w:rsidRDefault="00F86FCA" w:rsidP="00F86FCA">
      <w:pPr>
        <w:spacing w:after="0" w:line="240" w:lineRule="auto"/>
      </w:pPr>
      <w:r>
        <w:t>and he stayed there two days.</w:t>
      </w:r>
    </w:p>
    <w:p w14:paraId="7C72086F" w14:textId="77777777" w:rsidR="00F86FCA" w:rsidRDefault="00F86FCA" w:rsidP="00F86FCA">
      <w:pPr>
        <w:spacing w:after="0" w:line="240" w:lineRule="auto"/>
      </w:pPr>
      <w:r>
        <w:t xml:space="preserve">Many more began to believe in him because of his word, </w:t>
      </w:r>
    </w:p>
    <w:p w14:paraId="3DBA789E" w14:textId="5F58E115" w:rsidR="00F86FCA" w:rsidRDefault="00F86FCA" w:rsidP="00F86FCA">
      <w:pPr>
        <w:spacing w:after="0" w:line="240" w:lineRule="auto"/>
      </w:pPr>
      <w:r>
        <w:t xml:space="preserve">and they said to the woman, </w:t>
      </w:r>
    </w:p>
    <w:p w14:paraId="6FBFC528" w14:textId="77777777" w:rsidR="00BF7D9E" w:rsidRDefault="00BF7D9E" w:rsidP="00F86FCA">
      <w:pPr>
        <w:spacing w:after="0" w:line="240" w:lineRule="auto"/>
      </w:pPr>
    </w:p>
    <w:p w14:paraId="0F8D2001" w14:textId="5E5E3660" w:rsidR="00F86FCA" w:rsidRPr="00F86FCA" w:rsidRDefault="00F86FCA" w:rsidP="00F86FCA">
      <w:pPr>
        <w:spacing w:after="0" w:line="240" w:lineRule="auto"/>
        <w:rPr>
          <w:b/>
          <w:bCs/>
          <w:i/>
          <w:iCs/>
        </w:rPr>
      </w:pPr>
      <w:r w:rsidRPr="00F86FCA">
        <w:rPr>
          <w:b/>
          <w:bCs/>
          <w:i/>
          <w:iCs/>
        </w:rPr>
        <w:t>“We no longer believe because of your word;</w:t>
      </w:r>
      <w:r w:rsidR="00BF7D9E">
        <w:rPr>
          <w:b/>
          <w:bCs/>
          <w:i/>
          <w:iCs/>
        </w:rPr>
        <w:t xml:space="preserve"> </w:t>
      </w:r>
      <w:r w:rsidRPr="00F86FCA">
        <w:rPr>
          <w:b/>
          <w:bCs/>
          <w:i/>
          <w:iCs/>
        </w:rPr>
        <w:t xml:space="preserve">for we have heard for ourselves, </w:t>
      </w:r>
    </w:p>
    <w:p w14:paraId="5421023F" w14:textId="3625EECA" w:rsidR="00F86FCA" w:rsidRPr="00F86FCA" w:rsidRDefault="00F86FCA" w:rsidP="00F86FCA">
      <w:pPr>
        <w:spacing w:after="0" w:line="240" w:lineRule="auto"/>
        <w:rPr>
          <w:b/>
          <w:bCs/>
          <w:i/>
          <w:iCs/>
        </w:rPr>
      </w:pPr>
      <w:r w:rsidRPr="00F86FCA">
        <w:rPr>
          <w:b/>
          <w:bCs/>
          <w:i/>
          <w:iCs/>
        </w:rPr>
        <w:t>and we know that this is truly the savior of the world.”</w:t>
      </w:r>
    </w:p>
    <w:sectPr w:rsidR="00F86FCA" w:rsidRPr="00F86FCA" w:rsidSect="00BF7D9E">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53B4"/>
    <w:multiLevelType w:val="hybridMultilevel"/>
    <w:tmpl w:val="BC92B5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675572"/>
    <w:multiLevelType w:val="hybridMultilevel"/>
    <w:tmpl w:val="5D005E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E50479"/>
    <w:multiLevelType w:val="hybridMultilevel"/>
    <w:tmpl w:val="6F6014D6"/>
    <w:lvl w:ilvl="0" w:tplc="99D04D0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75355C9"/>
    <w:multiLevelType w:val="hybridMultilevel"/>
    <w:tmpl w:val="57CE0D1A"/>
    <w:lvl w:ilvl="0" w:tplc="424A85C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737563">
    <w:abstractNumId w:val="0"/>
  </w:num>
  <w:num w:numId="2" w16cid:durableId="1950115252">
    <w:abstractNumId w:val="1"/>
  </w:num>
  <w:num w:numId="3" w16cid:durableId="1400981637">
    <w:abstractNumId w:val="3"/>
  </w:num>
  <w:num w:numId="4" w16cid:durableId="411435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bI0NrMwMwBBJR2l4NTi4sz8PJACo1oALRlVkywAAAA="/>
  </w:docVars>
  <w:rsids>
    <w:rsidRoot w:val="00F86FCA"/>
    <w:rsid w:val="00325A99"/>
    <w:rsid w:val="00332553"/>
    <w:rsid w:val="007E4339"/>
    <w:rsid w:val="0081465B"/>
    <w:rsid w:val="00871E85"/>
    <w:rsid w:val="00BF7D9E"/>
    <w:rsid w:val="00DE1CA1"/>
    <w:rsid w:val="00E50C8C"/>
    <w:rsid w:val="00F8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DD7B5"/>
  <w15:chartTrackingRefBased/>
  <w15:docId w15:val="{2F716CFB-F34C-4AE4-9636-D6258D8C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Arial"/>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65B"/>
    <w:pPr>
      <w:ind w:left="720"/>
      <w:contextualSpacing/>
    </w:pPr>
  </w:style>
  <w:style w:type="character" w:styleId="Hyperlink">
    <w:name w:val="Hyperlink"/>
    <w:basedOn w:val="DefaultParagraphFont"/>
    <w:uiPriority w:val="99"/>
    <w:unhideWhenUsed/>
    <w:rsid w:val="00332553"/>
    <w:rPr>
      <w:color w:val="0563C1" w:themeColor="hyperlink"/>
      <w:u w:val="single"/>
    </w:rPr>
  </w:style>
  <w:style w:type="character" w:styleId="UnresolvedMention">
    <w:name w:val="Unresolved Mention"/>
    <w:basedOn w:val="DefaultParagraphFont"/>
    <w:uiPriority w:val="99"/>
    <w:semiHidden/>
    <w:unhideWhenUsed/>
    <w:rsid w:val="00332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ly/3ZSQSzJ." TargetMode="External"/><Relationship Id="rId5" Type="http://schemas.openxmlformats.org/officeDocument/2006/relationships/hyperlink" Target="https://bit.ly/3ZSQSz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391</Words>
  <Characters>223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Chudy</dc:creator>
  <cp:keywords/>
  <dc:description/>
  <cp:lastModifiedBy>Carl Chudy</cp:lastModifiedBy>
  <cp:revision>3</cp:revision>
  <dcterms:created xsi:type="dcterms:W3CDTF">2023-03-08T12:42:00Z</dcterms:created>
  <dcterms:modified xsi:type="dcterms:W3CDTF">2023-03-08T18:21:00Z</dcterms:modified>
</cp:coreProperties>
</file>